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C612" w14:textId="77777777" w:rsidR="00E14CDD" w:rsidRPr="00765A69" w:rsidRDefault="004731CA" w:rsidP="004731CA">
      <w:pPr>
        <w:tabs>
          <w:tab w:val="left" w:pos="8445"/>
        </w:tabs>
        <w:spacing w:before="120"/>
        <w:rPr>
          <w:rFonts w:ascii="Tahoma" w:hAnsi="Tahoma" w:cs="Tahoma"/>
          <w:i/>
          <w:sz w:val="28"/>
          <w:szCs w:val="28"/>
          <w:lang w:val="nb-NO"/>
        </w:rPr>
      </w:pPr>
      <w:r w:rsidRPr="00765A69">
        <w:rPr>
          <w:rFonts w:ascii="Tahoma" w:hAnsi="Tahoma" w:cs="Tahoma"/>
          <w:i/>
          <w:sz w:val="28"/>
          <w:szCs w:val="28"/>
          <w:lang w:val="nb-NO"/>
        </w:rPr>
        <w:t xml:space="preserve">       </w:t>
      </w:r>
    </w:p>
    <w:tbl>
      <w:tblPr>
        <w:tblStyle w:val="TableGrid"/>
        <w:tblW w:w="106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5736"/>
      </w:tblGrid>
      <w:tr w:rsidR="00E14CDD" w:rsidRPr="00765A69" w14:paraId="23D41E4C" w14:textId="77777777" w:rsidTr="00E14CDD">
        <w:trPr>
          <w:trHeight w:val="2259"/>
        </w:trPr>
        <w:tc>
          <w:tcPr>
            <w:tcW w:w="4962" w:type="dxa"/>
            <w:shd w:val="clear" w:color="auto" w:fill="FFFFFF"/>
          </w:tcPr>
          <w:p w14:paraId="41FB51C4" w14:textId="77777777" w:rsidR="00E14CDD" w:rsidRPr="00765A69" w:rsidRDefault="00E14CDD" w:rsidP="00E14CDD">
            <w:pPr>
              <w:jc w:val="center"/>
              <w:rPr>
                <w:rFonts w:ascii="Tahoma" w:eastAsia="MS Mincho" w:hAnsi="Tahoma" w:cs="Tahoma"/>
                <w:b/>
                <w:sz w:val="28"/>
                <w:szCs w:val="28"/>
                <w:lang w:val="nb-NO"/>
              </w:rPr>
            </w:pPr>
            <w:r w:rsidRPr="00765A69">
              <w:rPr>
                <w:rFonts w:ascii="Tahoma" w:eastAsia="MS Mincho" w:hAnsi="Tahoma" w:cs="Tahoma"/>
                <w:b/>
                <w:sz w:val="28"/>
                <w:szCs w:val="28"/>
                <w:lang w:val="nb-NO"/>
              </w:rPr>
              <w:t>TRƯỜNG ĐẠI HỌC CÔNG NGHIỆP</w:t>
            </w:r>
          </w:p>
          <w:p w14:paraId="617CB301" w14:textId="77777777" w:rsidR="00E14CDD" w:rsidRPr="00765A69" w:rsidRDefault="00E14CDD" w:rsidP="00E14CDD">
            <w:pPr>
              <w:jc w:val="center"/>
              <w:rPr>
                <w:rFonts w:ascii="Tahoma" w:eastAsia="MS Mincho" w:hAnsi="Tahoma" w:cs="Tahoma"/>
                <w:b/>
                <w:sz w:val="28"/>
                <w:szCs w:val="28"/>
                <w:lang w:val="nb-NO"/>
              </w:rPr>
            </w:pPr>
            <w:r w:rsidRPr="00765A69">
              <w:rPr>
                <w:rFonts w:ascii="Tahoma" w:eastAsia="MS Mincho" w:hAnsi="Tahoma" w:cs="Tahoma"/>
                <w:b/>
                <w:sz w:val="28"/>
                <w:szCs w:val="28"/>
                <w:lang w:val="nb-NO"/>
              </w:rPr>
              <w:t>THÀNH PHỐ HỒ CHÍ MINH</w:t>
            </w:r>
          </w:p>
          <w:p w14:paraId="07EC0F4C" w14:textId="77777777" w:rsidR="00E14CDD" w:rsidRPr="00765A69" w:rsidRDefault="00E14CDD" w:rsidP="00E14CDD">
            <w:pPr>
              <w:jc w:val="center"/>
              <w:rPr>
                <w:rFonts w:ascii="Tahoma" w:eastAsia="MS Mincho" w:hAnsi="Tahoma" w:cs="Tahoma"/>
                <w:b/>
                <w:sz w:val="28"/>
                <w:szCs w:val="28"/>
                <w:lang w:val="nb-NO"/>
              </w:rPr>
            </w:pPr>
            <w:r w:rsidRPr="00765A69">
              <w:rPr>
                <w:rFonts w:ascii="Tahoma" w:eastAsia="MS Mincho" w:hAnsi="Tahoma" w:cs="Tahoma"/>
                <w:b/>
                <w:noProof/>
                <w:sz w:val="28"/>
                <w:szCs w:val="28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1B9AFC7D" wp14:editId="23D507B3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7874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EB7EE5D" id="Straight Connector 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85pt,6.2pt" to="170.1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"/>
                  </w:pict>
                </mc:Fallback>
              </mc:AlternateContent>
            </w:r>
          </w:p>
          <w:p w14:paraId="06139999" w14:textId="77777777" w:rsidR="00E14CDD" w:rsidRPr="00765A69" w:rsidRDefault="00E14CDD" w:rsidP="00E14CDD">
            <w:pPr>
              <w:jc w:val="center"/>
              <w:rPr>
                <w:rFonts w:ascii="Tahoma" w:eastAsia="MS Mincho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MS Mincho" w:hAnsi="Tahoma" w:cs="Tahoma"/>
                <w:b/>
                <w:sz w:val="28"/>
                <w:szCs w:val="28"/>
                <w:lang w:val="nb-NO"/>
              </w:rPr>
              <w:t>KHOA/VIỆN CNTT</w:t>
            </w:r>
          </w:p>
          <w:p w14:paraId="38F844E5" w14:textId="77777777" w:rsidR="00E14CDD" w:rsidRPr="00765A69" w:rsidRDefault="00E14CDD" w:rsidP="00E14CDD">
            <w:pPr>
              <w:rPr>
                <w:rFonts w:ascii="Tahoma" w:eastAsia="MS Mincho" w:hAnsi="Tahoma" w:cs="Tahoma"/>
                <w:sz w:val="28"/>
                <w:szCs w:val="28"/>
              </w:rPr>
            </w:pPr>
          </w:p>
        </w:tc>
        <w:tc>
          <w:tcPr>
            <w:tcW w:w="5736" w:type="dxa"/>
          </w:tcPr>
          <w:p w14:paraId="2777D584" w14:textId="521B14FC" w:rsidR="00E14CDD" w:rsidRPr="00765A69" w:rsidRDefault="00E14CDD" w:rsidP="00E14CDD">
            <w:pPr>
              <w:ind w:left="119"/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65A69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ĐỀ </w:t>
            </w:r>
            <w:r w:rsidR="00250795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IỂM TRA THƯỜNG KỲ</w:t>
            </w:r>
          </w:p>
          <w:p w14:paraId="3B46F801" w14:textId="1867292F" w:rsidR="00E14CDD" w:rsidRPr="00765A69" w:rsidRDefault="00E14CDD" w:rsidP="00E14CDD">
            <w:pPr>
              <w:spacing w:before="240"/>
              <w:ind w:left="119"/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b/>
                <w:bCs/>
                <w:sz w:val="28"/>
                <w:szCs w:val="28"/>
                <w:lang w:val="nb-NO"/>
              </w:rPr>
              <w:t xml:space="preserve">Môn thi : </w:t>
            </w:r>
            <w:r w:rsidR="00BB7088" w:rsidRPr="00765A69">
              <w:rPr>
                <w:rFonts w:ascii="Tahoma" w:eastAsia="Batang" w:hAnsi="Tahoma" w:cs="Tahoma"/>
                <w:b/>
                <w:bCs/>
                <w:sz w:val="28"/>
                <w:szCs w:val="28"/>
                <w:lang w:val="nb-NO"/>
              </w:rPr>
              <w:t xml:space="preserve">CÔNG NGHỆ </w:t>
            </w:r>
            <w:r w:rsidR="00250795">
              <w:rPr>
                <w:rFonts w:ascii="Tahoma" w:eastAsia="Batang" w:hAnsi="Tahoma" w:cs="Tahoma"/>
                <w:b/>
                <w:bCs/>
                <w:sz w:val="28"/>
                <w:szCs w:val="28"/>
                <w:lang w:val="nb-NO"/>
              </w:rPr>
              <w:t>MỚI</w:t>
            </w:r>
          </w:p>
          <w:p w14:paraId="2CA50A0B" w14:textId="7C32DB50" w:rsidR="00E14CDD" w:rsidRPr="00765A69" w:rsidRDefault="00E14CDD" w:rsidP="00E14CDD">
            <w:pPr>
              <w:spacing w:before="120"/>
              <w:ind w:left="120"/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b/>
                <w:bCs/>
                <w:sz w:val="28"/>
                <w:szCs w:val="28"/>
                <w:lang w:val="nb-NO"/>
              </w:rPr>
              <w:t>Lớp/Lớp học phần:</w:t>
            </w:r>
            <w:r w:rsidRPr="00765A69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  <w:t xml:space="preserve"> </w:t>
            </w:r>
          </w:p>
          <w:p w14:paraId="527F0D01" w14:textId="662BF419" w:rsidR="00E14CDD" w:rsidRPr="00765A69" w:rsidRDefault="00E14CDD" w:rsidP="00E14CDD">
            <w:pPr>
              <w:spacing w:before="120"/>
              <w:ind w:left="120"/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b/>
                <w:bCs/>
                <w:sz w:val="28"/>
                <w:szCs w:val="28"/>
                <w:lang w:val="nb-NO"/>
              </w:rPr>
              <w:t>Ngày thi:</w:t>
            </w:r>
            <w:r w:rsidRPr="00765A69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  <w:t xml:space="preserve"> </w:t>
            </w:r>
            <w:r w:rsidR="00250795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  <w:t>10</w:t>
            </w:r>
            <w:r w:rsidR="00483A68" w:rsidRPr="00765A69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  <w:t>.0</w:t>
            </w:r>
            <w:r w:rsidR="00250795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  <w:t>8</w:t>
            </w:r>
            <w:r w:rsidR="00483A68" w:rsidRPr="00765A69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  <w:t>.2022</w:t>
            </w:r>
          </w:p>
          <w:p w14:paraId="6F22C45D" w14:textId="20FCFD4D" w:rsidR="00E14CDD" w:rsidRPr="00765A69" w:rsidRDefault="00E14CDD" w:rsidP="00E14CDD">
            <w:pPr>
              <w:spacing w:before="120"/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</w:pPr>
            <w:r w:rsidRPr="00765A69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  <w:t xml:space="preserve"> Thời gian làm bài: </w:t>
            </w:r>
            <w:r w:rsidR="00BB7088" w:rsidRPr="00765A69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  <w:t>75</w:t>
            </w:r>
            <w:r w:rsidRPr="00765A69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  <w:t xml:space="preserve"> phút</w:t>
            </w:r>
          </w:p>
        </w:tc>
      </w:tr>
    </w:tbl>
    <w:p w14:paraId="065F6013" w14:textId="6FFC2DD1" w:rsidR="00F44E9F" w:rsidRPr="00765A69" w:rsidRDefault="00F44E9F" w:rsidP="00F44E9F">
      <w:pPr>
        <w:tabs>
          <w:tab w:val="left" w:pos="8445"/>
        </w:tabs>
        <w:spacing w:before="120"/>
        <w:rPr>
          <w:rFonts w:ascii="Tahoma" w:hAnsi="Tahoma" w:cs="Tahoma"/>
          <w:i/>
          <w:sz w:val="28"/>
          <w:szCs w:val="28"/>
          <w:lang w:val="nb-NO"/>
        </w:rPr>
      </w:pPr>
      <w:r w:rsidRPr="00765A69">
        <w:rPr>
          <w:rFonts w:ascii="Tahoma" w:hAnsi="Tahoma" w:cs="Tahoma"/>
          <w:i/>
          <w:sz w:val="28"/>
          <w:szCs w:val="28"/>
          <w:lang w:val="nb-NO"/>
        </w:rPr>
        <w:t xml:space="preserve"> Họ và tên thí sinh</w:t>
      </w:r>
      <w:r w:rsidR="00F53AE0" w:rsidRPr="00765A69">
        <w:rPr>
          <w:rFonts w:ascii="Tahoma" w:hAnsi="Tahoma" w:cs="Tahoma"/>
          <w:i/>
          <w:sz w:val="28"/>
          <w:szCs w:val="28"/>
          <w:lang w:val="nb-NO"/>
        </w:rPr>
        <w:t>:</w:t>
      </w:r>
      <w:r w:rsidRPr="00765A69">
        <w:rPr>
          <w:rFonts w:ascii="Tahoma" w:hAnsi="Tahoma" w:cs="Tahoma"/>
          <w:i/>
          <w:sz w:val="28"/>
          <w:szCs w:val="28"/>
          <w:lang w:val="nb-NO"/>
        </w:rPr>
        <w:t>………………….…………………; MSSV: ………………</w:t>
      </w:r>
      <w:r w:rsidR="00F53AE0" w:rsidRPr="00765A69">
        <w:rPr>
          <w:rFonts w:ascii="Tahoma" w:hAnsi="Tahoma" w:cs="Tahoma"/>
          <w:i/>
          <w:sz w:val="28"/>
          <w:szCs w:val="28"/>
          <w:lang w:val="nb-NO"/>
        </w:rPr>
        <w:t>; Số máy:.................</w:t>
      </w:r>
    </w:p>
    <w:p w14:paraId="34592CE0" w14:textId="3172C98F" w:rsidR="009B129F" w:rsidRPr="00765A69" w:rsidRDefault="00E14CDD" w:rsidP="004A578A">
      <w:pPr>
        <w:rPr>
          <w:rFonts w:ascii="Tahoma" w:hAnsi="Tahoma" w:cs="Tahoma"/>
          <w:sz w:val="28"/>
          <w:szCs w:val="28"/>
        </w:rPr>
      </w:pPr>
      <w:r w:rsidRPr="00765A69">
        <w:rPr>
          <w:rFonts w:ascii="Tahoma" w:hAnsi="Tahoma" w:cs="Tahoma"/>
          <w:b/>
          <w:sz w:val="28"/>
          <w:szCs w:val="28"/>
          <w:u w:val="single"/>
          <w:lang w:val="nb-NO"/>
        </w:rPr>
        <w:t>Câu 1:</w:t>
      </w:r>
      <w:r w:rsidRPr="00765A69">
        <w:rPr>
          <w:rFonts w:ascii="Tahoma" w:hAnsi="Tahoma" w:cs="Tahoma"/>
          <w:b/>
          <w:sz w:val="28"/>
          <w:szCs w:val="28"/>
          <w:lang w:val="nb-NO"/>
        </w:rPr>
        <w:t xml:space="preserve"> </w:t>
      </w:r>
      <w:r w:rsidR="000A479D" w:rsidRPr="00765A69">
        <w:rPr>
          <w:rFonts w:ascii="Tahoma" w:hAnsi="Tahoma" w:cs="Tahoma"/>
          <w:sz w:val="28"/>
          <w:szCs w:val="28"/>
        </w:rPr>
        <w:t xml:space="preserve">Nhằm triển khai một hệ thống quản lý </w:t>
      </w:r>
      <w:r w:rsidR="005E5177" w:rsidRPr="00765A69">
        <w:rPr>
          <w:rFonts w:ascii="Tahoma" w:hAnsi="Tahoma" w:cs="Tahoma"/>
          <w:sz w:val="28"/>
          <w:szCs w:val="28"/>
        </w:rPr>
        <w:t xml:space="preserve">Sinh viên </w:t>
      </w:r>
      <w:r w:rsidR="009C4593" w:rsidRPr="00765A69">
        <w:rPr>
          <w:rFonts w:ascii="Tahoma" w:hAnsi="Tahoma" w:cs="Tahoma"/>
          <w:sz w:val="28"/>
          <w:szCs w:val="28"/>
        </w:rPr>
        <w:t>một trường đại học</w:t>
      </w:r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r w:rsidR="009C4593" w:rsidRPr="00765A69">
        <w:rPr>
          <w:rFonts w:ascii="Tahoma" w:hAnsi="Tahoma" w:cs="Tahoma"/>
          <w:sz w:val="28"/>
          <w:szCs w:val="28"/>
        </w:rPr>
        <w:t xml:space="preserve">thiết kế </w:t>
      </w:r>
      <w:r w:rsidR="004B042D" w:rsidRPr="00765A69">
        <w:rPr>
          <w:rFonts w:ascii="Tahoma" w:hAnsi="Tahoma" w:cs="Tahoma"/>
          <w:sz w:val="28"/>
          <w:szCs w:val="28"/>
        </w:rPr>
        <w:t>bảng D</w:t>
      </w:r>
      <w:r w:rsidR="00D340CF" w:rsidRPr="00765A69">
        <w:rPr>
          <w:rFonts w:ascii="Tahoma" w:hAnsi="Tahoma" w:cs="Tahoma"/>
          <w:sz w:val="28"/>
          <w:szCs w:val="28"/>
        </w:rPr>
        <w:t xml:space="preserve">anh sách SinhVien </w:t>
      </w:r>
      <w:r w:rsidR="004B042D" w:rsidRPr="00765A69">
        <w:rPr>
          <w:rFonts w:ascii="Tahoma" w:hAnsi="Tahoma" w:cs="Tahoma"/>
          <w:sz w:val="28"/>
          <w:szCs w:val="28"/>
        </w:rPr>
        <w:t xml:space="preserve">table </w:t>
      </w:r>
      <w:r w:rsidR="00D340CF" w:rsidRPr="00765A69">
        <w:rPr>
          <w:rFonts w:ascii="Tahoma" w:hAnsi="Tahoma" w:cs="Tahoma"/>
          <w:sz w:val="28"/>
          <w:szCs w:val="28"/>
        </w:rPr>
        <w:t xml:space="preserve">để </w:t>
      </w:r>
      <w:r w:rsidR="000A479D" w:rsidRPr="00765A69">
        <w:rPr>
          <w:rFonts w:ascii="Tahoma" w:hAnsi="Tahoma" w:cs="Tahoma"/>
          <w:sz w:val="28"/>
          <w:szCs w:val="28"/>
        </w:rPr>
        <w:t>triển khai hệ thống website</w:t>
      </w:r>
      <w:r w:rsidR="002C59B4">
        <w:rPr>
          <w:rFonts w:ascii="Tahoma" w:hAnsi="Tahoma" w:cs="Tahoma"/>
          <w:sz w:val="28"/>
          <w:szCs w:val="28"/>
        </w:rPr>
        <w:t>,</w:t>
      </w:r>
      <w:r w:rsidR="000A479D" w:rsidRPr="00765A69">
        <w:rPr>
          <w:rFonts w:ascii="Tahoma" w:hAnsi="Tahoma" w:cs="Tahoma"/>
          <w:sz w:val="28"/>
          <w:szCs w:val="28"/>
        </w:rPr>
        <w:t xml:space="preserve"> trong đó có tổ chức lưu trữ </w:t>
      </w:r>
      <w:r w:rsidR="003977E6" w:rsidRPr="00765A69">
        <w:rPr>
          <w:rFonts w:ascii="Tahoma" w:hAnsi="Tahoma" w:cs="Tahoma"/>
          <w:sz w:val="28"/>
          <w:szCs w:val="28"/>
        </w:rPr>
        <w:t xml:space="preserve">trên DynamoDB </w:t>
      </w:r>
      <w:r w:rsidR="009B129F" w:rsidRPr="00765A69">
        <w:rPr>
          <w:rFonts w:ascii="Tahoma" w:hAnsi="Tahoma" w:cs="Tahoma"/>
          <w:sz w:val="28"/>
          <w:szCs w:val="28"/>
        </w:rPr>
        <w:t>của AWS amazo</w:t>
      </w:r>
      <w:r w:rsidR="002C066A">
        <w:rPr>
          <w:rFonts w:ascii="Tahoma" w:hAnsi="Tahoma" w:cs="Tahoma"/>
          <w:sz w:val="28"/>
          <w:szCs w:val="28"/>
        </w:rPr>
        <w:t>n</w:t>
      </w:r>
      <w:r w:rsidR="009B129F" w:rsidRPr="00765A69">
        <w:rPr>
          <w:rFonts w:ascii="Tahoma" w:hAnsi="Tahoma" w:cs="Tahoma"/>
          <w:sz w:val="28"/>
          <w:szCs w:val="28"/>
        </w:rPr>
        <w:t>: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540"/>
        <w:gridCol w:w="1759"/>
        <w:gridCol w:w="1622"/>
        <w:gridCol w:w="2634"/>
        <w:gridCol w:w="2700"/>
      </w:tblGrid>
      <w:tr w:rsidR="00250795" w:rsidRPr="00765A69" w14:paraId="4D77B243" w14:textId="77777777" w:rsidTr="002C066A">
        <w:tc>
          <w:tcPr>
            <w:tcW w:w="1540" w:type="dxa"/>
          </w:tcPr>
          <w:p w14:paraId="6C0D20D1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STT</w:t>
            </w:r>
          </w:p>
        </w:tc>
        <w:tc>
          <w:tcPr>
            <w:tcW w:w="1759" w:type="dxa"/>
          </w:tcPr>
          <w:p w14:paraId="4EB0DD4C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Mã sinh viên</w:t>
            </w:r>
          </w:p>
        </w:tc>
        <w:tc>
          <w:tcPr>
            <w:tcW w:w="1622" w:type="dxa"/>
          </w:tcPr>
          <w:p w14:paraId="722691AF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Họ tên</w:t>
            </w:r>
          </w:p>
        </w:tc>
        <w:tc>
          <w:tcPr>
            <w:tcW w:w="2634" w:type="dxa"/>
          </w:tcPr>
          <w:p w14:paraId="4CAFE80D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Ngày sinh</w:t>
            </w:r>
          </w:p>
        </w:tc>
        <w:tc>
          <w:tcPr>
            <w:tcW w:w="2700" w:type="dxa"/>
          </w:tcPr>
          <w:p w14:paraId="13660FC5" w14:textId="2C9AF77F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Lớp</w:t>
            </w:r>
          </w:p>
        </w:tc>
      </w:tr>
      <w:tr w:rsidR="00250795" w:rsidRPr="00765A69" w14:paraId="05BD1225" w14:textId="77777777" w:rsidTr="002C066A">
        <w:tc>
          <w:tcPr>
            <w:tcW w:w="1540" w:type="dxa"/>
          </w:tcPr>
          <w:p w14:paraId="03FE88F0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1</w:t>
            </w:r>
          </w:p>
        </w:tc>
        <w:tc>
          <w:tcPr>
            <w:tcW w:w="1759" w:type="dxa"/>
          </w:tcPr>
          <w:p w14:paraId="56D8156F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12456789</w:t>
            </w:r>
          </w:p>
        </w:tc>
        <w:tc>
          <w:tcPr>
            <w:tcW w:w="1622" w:type="dxa"/>
          </w:tcPr>
          <w:p w14:paraId="3ABB30A5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Trần Khoa</w:t>
            </w:r>
          </w:p>
        </w:tc>
        <w:tc>
          <w:tcPr>
            <w:tcW w:w="2634" w:type="dxa"/>
          </w:tcPr>
          <w:p w14:paraId="3A46044E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26/12/2000</w:t>
            </w:r>
          </w:p>
        </w:tc>
        <w:tc>
          <w:tcPr>
            <w:tcW w:w="2700" w:type="dxa"/>
          </w:tcPr>
          <w:p w14:paraId="2B20006D" w14:textId="7468656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DHKTPM16A</w:t>
            </w:r>
          </w:p>
        </w:tc>
      </w:tr>
      <w:tr w:rsidR="00250795" w:rsidRPr="00765A69" w14:paraId="5A562DDD" w14:textId="77777777" w:rsidTr="002C066A">
        <w:tc>
          <w:tcPr>
            <w:tcW w:w="1540" w:type="dxa"/>
          </w:tcPr>
          <w:p w14:paraId="416DBFED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2</w:t>
            </w:r>
          </w:p>
        </w:tc>
        <w:tc>
          <w:tcPr>
            <w:tcW w:w="1759" w:type="dxa"/>
          </w:tcPr>
          <w:p w14:paraId="2A68C090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987654321</w:t>
            </w:r>
          </w:p>
        </w:tc>
        <w:tc>
          <w:tcPr>
            <w:tcW w:w="1622" w:type="dxa"/>
          </w:tcPr>
          <w:p w14:paraId="0FB02982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Dương Khang</w:t>
            </w:r>
          </w:p>
        </w:tc>
        <w:tc>
          <w:tcPr>
            <w:tcW w:w="2634" w:type="dxa"/>
          </w:tcPr>
          <w:p w14:paraId="743527DB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25/11/2001</w:t>
            </w:r>
          </w:p>
        </w:tc>
        <w:tc>
          <w:tcPr>
            <w:tcW w:w="2700" w:type="dxa"/>
          </w:tcPr>
          <w:p w14:paraId="3646EF46" w14:textId="731F5691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DHHTTT16B</w:t>
            </w:r>
          </w:p>
        </w:tc>
      </w:tr>
      <w:tr w:rsidR="00250795" w:rsidRPr="00765A69" w14:paraId="06524067" w14:textId="77777777" w:rsidTr="002C066A">
        <w:tc>
          <w:tcPr>
            <w:tcW w:w="1540" w:type="dxa"/>
          </w:tcPr>
          <w:p w14:paraId="372A6488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3</w:t>
            </w:r>
          </w:p>
        </w:tc>
        <w:tc>
          <w:tcPr>
            <w:tcW w:w="1759" w:type="dxa"/>
          </w:tcPr>
          <w:p w14:paraId="705F88CC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123456788</w:t>
            </w:r>
          </w:p>
        </w:tc>
        <w:tc>
          <w:tcPr>
            <w:tcW w:w="1622" w:type="dxa"/>
          </w:tcPr>
          <w:p w14:paraId="1C1000AF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Đặng Anh Dương</w:t>
            </w:r>
          </w:p>
        </w:tc>
        <w:tc>
          <w:tcPr>
            <w:tcW w:w="2634" w:type="dxa"/>
          </w:tcPr>
          <w:p w14:paraId="2CF6F5BE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24/10/2008</w:t>
            </w:r>
          </w:p>
        </w:tc>
        <w:tc>
          <w:tcPr>
            <w:tcW w:w="2700" w:type="dxa"/>
          </w:tcPr>
          <w:p w14:paraId="193E4E65" w14:textId="0543946F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DHKHDL17C</w:t>
            </w:r>
          </w:p>
        </w:tc>
      </w:tr>
    </w:tbl>
    <w:p w14:paraId="2F6C0BC6" w14:textId="148D3BA4" w:rsidR="00CA5874" w:rsidRPr="00765A69" w:rsidRDefault="000A479D" w:rsidP="004A578A">
      <w:pPr>
        <w:rPr>
          <w:rFonts w:ascii="Tahoma" w:hAnsi="Tahoma" w:cs="Tahoma"/>
          <w:sz w:val="28"/>
          <w:szCs w:val="28"/>
        </w:rPr>
      </w:pPr>
      <w:r w:rsidRPr="00765A69">
        <w:rPr>
          <w:rFonts w:ascii="Tahoma" w:hAnsi="Tahoma" w:cs="Tahoma"/>
          <w:sz w:val="28"/>
          <w:szCs w:val="28"/>
        </w:rPr>
        <w:t>Hệ thống trên nhóm phát triển dùng công nghệ như sau:</w:t>
      </w:r>
      <w:r w:rsidRPr="00765A69">
        <w:rPr>
          <w:rFonts w:ascii="Tahoma" w:hAnsi="Tahoma" w:cs="Tahoma"/>
          <w:sz w:val="28"/>
          <w:szCs w:val="28"/>
        </w:rPr>
        <w:br/>
        <w:t>- Ngôn ngữ lập trình Node.js; Dữ liệu tổ chức trên Dynamodb;</w:t>
      </w:r>
      <w:r w:rsidRPr="00765A69">
        <w:rPr>
          <w:rFonts w:ascii="Tahoma" w:hAnsi="Tahoma" w:cs="Tahoma"/>
          <w:sz w:val="28"/>
          <w:szCs w:val="28"/>
        </w:rPr>
        <w:br/>
        <w:t>- Dùng các thư viện phát triển Webiste có các chức năng như sau:</w:t>
      </w:r>
      <w:r w:rsidRPr="00765A69">
        <w:rPr>
          <w:rFonts w:ascii="Tahoma" w:hAnsi="Tahoma" w:cs="Tahoma"/>
          <w:sz w:val="28"/>
          <w:szCs w:val="28"/>
        </w:rPr>
        <w:br/>
        <w:t xml:space="preserve">o Thêm mới </w:t>
      </w:r>
      <w:r w:rsidR="006E0499" w:rsidRPr="00765A69">
        <w:rPr>
          <w:rFonts w:ascii="Tahoma" w:hAnsi="Tahoma" w:cs="Tahoma"/>
          <w:sz w:val="28"/>
          <w:szCs w:val="28"/>
        </w:rPr>
        <w:t>Sinh viên</w:t>
      </w:r>
      <w:r w:rsidRPr="00765A69">
        <w:rPr>
          <w:rFonts w:ascii="Tahoma" w:hAnsi="Tahoma" w:cs="Tahoma"/>
          <w:sz w:val="28"/>
          <w:szCs w:val="28"/>
        </w:rPr>
        <w:t xml:space="preserve"> (tự thiết kế UI, tự ràng buộc các thuộc tính)</w:t>
      </w:r>
      <w:r w:rsidRPr="00765A69">
        <w:rPr>
          <w:rFonts w:ascii="Tahoma" w:hAnsi="Tahoma" w:cs="Tahoma"/>
          <w:sz w:val="28"/>
          <w:szCs w:val="28"/>
        </w:rPr>
        <w:br/>
        <w:t xml:space="preserve">o Xóa </w:t>
      </w:r>
      <w:r w:rsidR="00CA5874" w:rsidRPr="00765A69">
        <w:rPr>
          <w:rFonts w:ascii="Tahoma" w:hAnsi="Tahoma" w:cs="Tahoma"/>
          <w:sz w:val="28"/>
          <w:szCs w:val="28"/>
        </w:rPr>
        <w:t>Sinh viên</w:t>
      </w:r>
      <w:r w:rsidRPr="00765A69">
        <w:rPr>
          <w:rFonts w:ascii="Tahoma" w:hAnsi="Tahoma" w:cs="Tahoma"/>
          <w:sz w:val="28"/>
          <w:szCs w:val="28"/>
        </w:rPr>
        <w:t xml:space="preserve"> (tự thiết kế UI), giải thích vắn tắt</w:t>
      </w:r>
      <w:r w:rsidR="00CA5874" w:rsidRPr="00765A69">
        <w:rPr>
          <w:rFonts w:ascii="Tahoma" w:hAnsi="Tahoma" w:cs="Tahoma"/>
          <w:sz w:val="28"/>
          <w:szCs w:val="28"/>
        </w:rPr>
        <w:t>.</w:t>
      </w:r>
    </w:p>
    <w:p w14:paraId="7D2358AF" w14:textId="4486D5F0" w:rsidR="00CA5874" w:rsidRPr="00765A69" w:rsidRDefault="00CA5874" w:rsidP="00CA5874">
      <w:pPr>
        <w:rPr>
          <w:rFonts w:ascii="Tahoma" w:hAnsi="Tahoma" w:cs="Tahoma"/>
          <w:sz w:val="28"/>
          <w:szCs w:val="28"/>
        </w:rPr>
      </w:pPr>
      <w:r w:rsidRPr="00765A69">
        <w:rPr>
          <w:rFonts w:ascii="Tahoma" w:hAnsi="Tahoma" w:cs="Tahoma"/>
          <w:sz w:val="28"/>
          <w:szCs w:val="28"/>
        </w:rPr>
        <w:t xml:space="preserve">o Xóa </w:t>
      </w:r>
      <w:r w:rsidRPr="00765A69">
        <w:rPr>
          <w:rFonts w:ascii="Tahoma" w:hAnsi="Tahoma" w:cs="Tahoma"/>
          <w:sz w:val="28"/>
          <w:szCs w:val="28"/>
        </w:rPr>
        <w:t>cập nhật</w:t>
      </w:r>
      <w:r w:rsidRPr="00765A69">
        <w:rPr>
          <w:rFonts w:ascii="Tahoma" w:hAnsi="Tahoma" w:cs="Tahoma"/>
          <w:sz w:val="28"/>
          <w:szCs w:val="28"/>
        </w:rPr>
        <w:t xml:space="preserve"> (tự thiết kế UI), .</w:t>
      </w:r>
    </w:p>
    <w:p w14:paraId="2E8B2A52" w14:textId="30C6A7AF" w:rsidR="000A479D" w:rsidRPr="00765A69" w:rsidRDefault="00AA7850" w:rsidP="004A578A">
      <w:pPr>
        <w:rPr>
          <w:rFonts w:ascii="Tahoma" w:eastAsia="Batang" w:hAnsi="Tahoma" w:cs="Tahoma"/>
          <w:sz w:val="28"/>
          <w:szCs w:val="28"/>
          <w:lang w:val="nb-NO"/>
        </w:rPr>
      </w:pPr>
      <w:r>
        <w:rPr>
          <w:rFonts w:ascii="Tahoma" w:hAnsi="Tahoma" w:cs="Tahoma"/>
          <w:sz w:val="28"/>
          <w:szCs w:val="28"/>
        </w:rPr>
        <w:t xml:space="preserve">Câu 2: </w:t>
      </w:r>
      <w:r w:rsidR="00CA5874" w:rsidRPr="00765A69">
        <w:rPr>
          <w:rFonts w:ascii="Tahoma" w:hAnsi="Tahoma" w:cs="Tahoma"/>
          <w:sz w:val="28"/>
          <w:szCs w:val="28"/>
        </w:rPr>
        <w:t>Gi</w:t>
      </w:r>
      <w:r w:rsidR="00846E57" w:rsidRPr="00765A69">
        <w:rPr>
          <w:rFonts w:ascii="Tahoma" w:hAnsi="Tahoma" w:cs="Tahoma"/>
          <w:sz w:val="28"/>
          <w:szCs w:val="28"/>
        </w:rPr>
        <w:t>ải thích cơ sở lý thuyết theo cài đặt bài toán</w:t>
      </w:r>
      <w:r w:rsidR="0052009E">
        <w:rPr>
          <w:rFonts w:ascii="Tahoma" w:hAnsi="Tahoma" w:cs="Tahoma"/>
          <w:sz w:val="28"/>
          <w:szCs w:val="28"/>
        </w:rPr>
        <w:t xml:space="preserve"> vắn</w:t>
      </w:r>
      <w:r>
        <w:rPr>
          <w:rFonts w:ascii="Tahoma" w:hAnsi="Tahoma" w:cs="Tahoma"/>
          <w:sz w:val="28"/>
          <w:szCs w:val="28"/>
        </w:rPr>
        <w:t xml:space="preserve"> tắt theo các bước comme</w:t>
      </w:r>
      <w:r w:rsidR="00991757">
        <w:rPr>
          <w:rFonts w:ascii="Tahoma" w:hAnsi="Tahoma" w:cs="Tahoma"/>
          <w:sz w:val="28"/>
          <w:szCs w:val="28"/>
        </w:rPr>
        <w:t>nt trên file word</w:t>
      </w:r>
      <w:r w:rsidR="000A479D" w:rsidRPr="00765A69">
        <w:rPr>
          <w:rFonts w:ascii="Tahoma" w:hAnsi="Tahoma" w:cs="Tahoma"/>
          <w:sz w:val="28"/>
          <w:szCs w:val="28"/>
        </w:rPr>
        <w:br/>
      </w:r>
    </w:p>
    <w:p w14:paraId="4BD7E670" w14:textId="0B54A379" w:rsidR="00E14CDD" w:rsidRPr="00765A69" w:rsidRDefault="00E14CDD" w:rsidP="00F44E9F">
      <w:pPr>
        <w:autoSpaceDE w:val="0"/>
        <w:autoSpaceDN w:val="0"/>
        <w:adjustRightInd w:val="0"/>
        <w:spacing w:line="360" w:lineRule="auto"/>
        <w:jc w:val="center"/>
        <w:rPr>
          <w:rFonts w:ascii="Tahoma" w:eastAsia="Batang" w:hAnsi="Tahoma" w:cs="Tahoma"/>
          <w:sz w:val="28"/>
          <w:szCs w:val="28"/>
          <w:lang w:val="nb-NO"/>
        </w:rPr>
      </w:pPr>
      <w:r w:rsidRPr="00765A69">
        <w:rPr>
          <w:rFonts w:ascii="Tahoma" w:eastAsia="Batang" w:hAnsi="Tahoma" w:cs="Tahoma"/>
          <w:sz w:val="28"/>
          <w:szCs w:val="28"/>
          <w:lang w:val="nb-NO"/>
        </w:rPr>
        <w:t>------------------------- Hết ------------------------------</w:t>
      </w:r>
    </w:p>
    <w:p w14:paraId="79ABB8A7" w14:textId="77777777" w:rsidR="00E14CDD" w:rsidRPr="00765A69" w:rsidRDefault="00E14CDD" w:rsidP="00CF236E">
      <w:pPr>
        <w:pStyle w:val="Noidung"/>
        <w:numPr>
          <w:ilvl w:val="0"/>
          <w:numId w:val="0"/>
        </w:numPr>
        <w:ind w:left="1080" w:hanging="360"/>
        <w:jc w:val="left"/>
        <w:rPr>
          <w:rFonts w:ascii="Tahoma" w:hAnsi="Tahoma" w:cs="Tahoma"/>
          <w:b/>
          <w:i w:val="0"/>
          <w:sz w:val="28"/>
          <w:szCs w:val="28"/>
        </w:rPr>
      </w:pPr>
    </w:p>
    <w:sectPr w:rsidR="00E14CDD" w:rsidRPr="00765A69" w:rsidSect="00737434">
      <w:headerReference w:type="default" r:id="rId8"/>
      <w:footerReference w:type="default" r:id="rId9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9CF3C" w14:textId="77777777" w:rsidR="00853C0E" w:rsidRDefault="00853C0E" w:rsidP="00E14CDD">
      <w:r>
        <w:separator/>
      </w:r>
    </w:p>
  </w:endnote>
  <w:endnote w:type="continuationSeparator" w:id="0">
    <w:p w14:paraId="67F081C6" w14:textId="77777777" w:rsidR="00853C0E" w:rsidRDefault="00853C0E" w:rsidP="00E1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0415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6C9D0" w14:textId="195C9EA4" w:rsidR="00E14CDD" w:rsidRDefault="00E14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281A8" w14:textId="77777777" w:rsidR="00E14CDD" w:rsidRDefault="00E14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6D22D" w14:textId="77777777" w:rsidR="00853C0E" w:rsidRDefault="00853C0E" w:rsidP="00E14CDD">
      <w:r>
        <w:separator/>
      </w:r>
    </w:p>
  </w:footnote>
  <w:footnote w:type="continuationSeparator" w:id="0">
    <w:p w14:paraId="18AB6377" w14:textId="77777777" w:rsidR="00853C0E" w:rsidRDefault="00853C0E" w:rsidP="00E14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FD73" w14:textId="1C950DA3" w:rsidR="00E14CDD" w:rsidRDefault="00E14CDD" w:rsidP="00E14CDD">
    <w:pPr>
      <w:pStyle w:val="Header"/>
      <w:jc w:val="right"/>
    </w:pPr>
    <w:r>
      <w:t>Mẫu: 1a_ĐT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C1C3"/>
      </v:shape>
    </w:pict>
  </w:numPicBullet>
  <w:abstractNum w:abstractNumId="0" w15:restartNumberingAfterBreak="0">
    <w:nsid w:val="04A849C6"/>
    <w:multiLevelType w:val="hybridMultilevel"/>
    <w:tmpl w:val="218409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315A"/>
    <w:multiLevelType w:val="hybridMultilevel"/>
    <w:tmpl w:val="DE22640A"/>
    <w:lvl w:ilvl="0" w:tplc="C6D0CE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75840"/>
    <w:multiLevelType w:val="hybridMultilevel"/>
    <w:tmpl w:val="C6E0F476"/>
    <w:lvl w:ilvl="0" w:tplc="6A50E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4422DC"/>
    <w:multiLevelType w:val="hybridMultilevel"/>
    <w:tmpl w:val="520ADD3A"/>
    <w:lvl w:ilvl="0" w:tplc="7318D8A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062AC"/>
    <w:multiLevelType w:val="hybridMultilevel"/>
    <w:tmpl w:val="D7F68DD4"/>
    <w:lvl w:ilvl="0" w:tplc="95742688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74279A"/>
    <w:multiLevelType w:val="hybridMultilevel"/>
    <w:tmpl w:val="051E8A20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AD3545"/>
    <w:multiLevelType w:val="hybridMultilevel"/>
    <w:tmpl w:val="B986C4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566AE4"/>
    <w:multiLevelType w:val="hybridMultilevel"/>
    <w:tmpl w:val="F8AA43B8"/>
    <w:lvl w:ilvl="0" w:tplc="FDDA43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953A42"/>
    <w:multiLevelType w:val="hybridMultilevel"/>
    <w:tmpl w:val="B3DCAF96"/>
    <w:lvl w:ilvl="0" w:tplc="C68689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66B19"/>
    <w:multiLevelType w:val="hybridMultilevel"/>
    <w:tmpl w:val="6C4A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2D5D80"/>
    <w:multiLevelType w:val="hybridMultilevel"/>
    <w:tmpl w:val="80907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40DDA"/>
    <w:multiLevelType w:val="multilevel"/>
    <w:tmpl w:val="6E867228"/>
    <w:lvl w:ilvl="0">
      <w:start w:val="1"/>
      <w:numFmt w:val="decimal"/>
      <w:lvlText w:val="Bài %1."/>
      <w:lvlJc w:val="left"/>
      <w:pPr>
        <w:ind w:left="397" w:hanging="397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5E90D72"/>
    <w:multiLevelType w:val="hybridMultilevel"/>
    <w:tmpl w:val="AA144D84"/>
    <w:lvl w:ilvl="0" w:tplc="6AA813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3C6339"/>
    <w:multiLevelType w:val="hybridMultilevel"/>
    <w:tmpl w:val="7DE2C702"/>
    <w:lvl w:ilvl="0" w:tplc="E95E7AE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D083DE2"/>
    <w:multiLevelType w:val="hybridMultilevel"/>
    <w:tmpl w:val="A01850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52D8F"/>
    <w:multiLevelType w:val="hybridMultilevel"/>
    <w:tmpl w:val="E114638E"/>
    <w:lvl w:ilvl="0" w:tplc="04090005">
      <w:start w:val="1"/>
      <w:numFmt w:val="bullet"/>
      <w:pStyle w:val="Noidung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8CE3FF1"/>
    <w:multiLevelType w:val="hybridMultilevel"/>
    <w:tmpl w:val="929CD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94128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3061262">
    <w:abstractNumId w:val="8"/>
  </w:num>
  <w:num w:numId="2" w16cid:durableId="1948197080">
    <w:abstractNumId w:val="14"/>
  </w:num>
  <w:num w:numId="3" w16cid:durableId="1801998777">
    <w:abstractNumId w:val="3"/>
  </w:num>
  <w:num w:numId="4" w16cid:durableId="1823810987">
    <w:abstractNumId w:val="18"/>
  </w:num>
  <w:num w:numId="5" w16cid:durableId="682980381">
    <w:abstractNumId w:val="19"/>
  </w:num>
  <w:num w:numId="6" w16cid:durableId="1779370692">
    <w:abstractNumId w:val="9"/>
  </w:num>
  <w:num w:numId="7" w16cid:durableId="1852723238">
    <w:abstractNumId w:val="13"/>
  </w:num>
  <w:num w:numId="8" w16cid:durableId="729577485">
    <w:abstractNumId w:val="11"/>
  </w:num>
  <w:num w:numId="9" w16cid:durableId="1452821854">
    <w:abstractNumId w:val="17"/>
  </w:num>
  <w:num w:numId="10" w16cid:durableId="1042483980">
    <w:abstractNumId w:val="20"/>
  </w:num>
  <w:num w:numId="11" w16cid:durableId="1050615925">
    <w:abstractNumId w:val="4"/>
  </w:num>
  <w:num w:numId="12" w16cid:durableId="81951503">
    <w:abstractNumId w:val="5"/>
  </w:num>
  <w:num w:numId="13" w16cid:durableId="1780640655">
    <w:abstractNumId w:val="15"/>
  </w:num>
  <w:num w:numId="14" w16cid:durableId="1809661716">
    <w:abstractNumId w:val="2"/>
  </w:num>
  <w:num w:numId="15" w16cid:durableId="781345951">
    <w:abstractNumId w:val="18"/>
  </w:num>
  <w:num w:numId="16" w16cid:durableId="77601484">
    <w:abstractNumId w:val="6"/>
  </w:num>
  <w:num w:numId="17" w16cid:durableId="1846554305">
    <w:abstractNumId w:val="12"/>
  </w:num>
  <w:num w:numId="18" w16cid:durableId="464469665">
    <w:abstractNumId w:val="21"/>
  </w:num>
  <w:num w:numId="19" w16cid:durableId="1388643959">
    <w:abstractNumId w:val="7"/>
  </w:num>
  <w:num w:numId="20" w16cid:durableId="5788141">
    <w:abstractNumId w:val="16"/>
  </w:num>
  <w:num w:numId="21" w16cid:durableId="640157808">
    <w:abstractNumId w:val="22"/>
  </w:num>
  <w:num w:numId="22" w16cid:durableId="577207915">
    <w:abstractNumId w:val="10"/>
  </w:num>
  <w:num w:numId="23" w16cid:durableId="1566835572">
    <w:abstractNumId w:val="1"/>
  </w:num>
  <w:num w:numId="24" w16cid:durableId="18162899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c2NzUxMjU0MjFW0lEKTi0uzszPAykwrgUAaMJDliwAAAA="/>
  </w:docVars>
  <w:rsids>
    <w:rsidRoot w:val="00B12657"/>
    <w:rsid w:val="0000234C"/>
    <w:rsid w:val="00016B40"/>
    <w:rsid w:val="00034453"/>
    <w:rsid w:val="000950D2"/>
    <w:rsid w:val="000A479D"/>
    <w:rsid w:val="000F26D5"/>
    <w:rsid w:val="00125F0E"/>
    <w:rsid w:val="00157ED9"/>
    <w:rsid w:val="00162FEE"/>
    <w:rsid w:val="001A6611"/>
    <w:rsid w:val="001E4F46"/>
    <w:rsid w:val="00211888"/>
    <w:rsid w:val="00223FF2"/>
    <w:rsid w:val="0024599D"/>
    <w:rsid w:val="00250795"/>
    <w:rsid w:val="0025353D"/>
    <w:rsid w:val="0027564D"/>
    <w:rsid w:val="00287928"/>
    <w:rsid w:val="002A7806"/>
    <w:rsid w:val="002B79D2"/>
    <w:rsid w:val="002C066A"/>
    <w:rsid w:val="002C59B4"/>
    <w:rsid w:val="002E528D"/>
    <w:rsid w:val="003047EF"/>
    <w:rsid w:val="00324ED8"/>
    <w:rsid w:val="00326903"/>
    <w:rsid w:val="00361BF2"/>
    <w:rsid w:val="0036460D"/>
    <w:rsid w:val="00370572"/>
    <w:rsid w:val="0038192B"/>
    <w:rsid w:val="003977E6"/>
    <w:rsid w:val="003B17C1"/>
    <w:rsid w:val="003F1014"/>
    <w:rsid w:val="0041430D"/>
    <w:rsid w:val="0042154F"/>
    <w:rsid w:val="004731CA"/>
    <w:rsid w:val="00483A68"/>
    <w:rsid w:val="004A578A"/>
    <w:rsid w:val="004B042D"/>
    <w:rsid w:val="004E4F6D"/>
    <w:rsid w:val="004E5D93"/>
    <w:rsid w:val="00510638"/>
    <w:rsid w:val="0052009E"/>
    <w:rsid w:val="0053174B"/>
    <w:rsid w:val="0053458D"/>
    <w:rsid w:val="0059206E"/>
    <w:rsid w:val="005C7F29"/>
    <w:rsid w:val="005E3B74"/>
    <w:rsid w:val="005E5177"/>
    <w:rsid w:val="00635067"/>
    <w:rsid w:val="006455C9"/>
    <w:rsid w:val="006532BE"/>
    <w:rsid w:val="006771C4"/>
    <w:rsid w:val="006838F9"/>
    <w:rsid w:val="006B386D"/>
    <w:rsid w:val="006E0499"/>
    <w:rsid w:val="006E2635"/>
    <w:rsid w:val="00712CB3"/>
    <w:rsid w:val="00737434"/>
    <w:rsid w:val="00745CD5"/>
    <w:rsid w:val="00754FBF"/>
    <w:rsid w:val="00763D9C"/>
    <w:rsid w:val="00765A69"/>
    <w:rsid w:val="007866B0"/>
    <w:rsid w:val="007C0611"/>
    <w:rsid w:val="007E1ADE"/>
    <w:rsid w:val="007E422D"/>
    <w:rsid w:val="007F73EB"/>
    <w:rsid w:val="00843F7C"/>
    <w:rsid w:val="00846E57"/>
    <w:rsid w:val="00853C0E"/>
    <w:rsid w:val="00870D99"/>
    <w:rsid w:val="00894AFA"/>
    <w:rsid w:val="008D289F"/>
    <w:rsid w:val="008D42CA"/>
    <w:rsid w:val="008E035E"/>
    <w:rsid w:val="008E7858"/>
    <w:rsid w:val="00943A88"/>
    <w:rsid w:val="00991757"/>
    <w:rsid w:val="009927EF"/>
    <w:rsid w:val="009B129F"/>
    <w:rsid w:val="009B3DAE"/>
    <w:rsid w:val="009B4659"/>
    <w:rsid w:val="009C4593"/>
    <w:rsid w:val="009F59D0"/>
    <w:rsid w:val="00A534EB"/>
    <w:rsid w:val="00A67F73"/>
    <w:rsid w:val="00AA7850"/>
    <w:rsid w:val="00AE4E0B"/>
    <w:rsid w:val="00B01D2E"/>
    <w:rsid w:val="00B12657"/>
    <w:rsid w:val="00B563BF"/>
    <w:rsid w:val="00B87613"/>
    <w:rsid w:val="00BA2E68"/>
    <w:rsid w:val="00BA3C66"/>
    <w:rsid w:val="00BA4009"/>
    <w:rsid w:val="00BB7088"/>
    <w:rsid w:val="00BF3698"/>
    <w:rsid w:val="00C14FDE"/>
    <w:rsid w:val="00C50D82"/>
    <w:rsid w:val="00C7297F"/>
    <w:rsid w:val="00C86305"/>
    <w:rsid w:val="00CA28DF"/>
    <w:rsid w:val="00CA5874"/>
    <w:rsid w:val="00CD5E2E"/>
    <w:rsid w:val="00CF236E"/>
    <w:rsid w:val="00CF2C62"/>
    <w:rsid w:val="00D037BF"/>
    <w:rsid w:val="00D340CF"/>
    <w:rsid w:val="00D61043"/>
    <w:rsid w:val="00D75BEE"/>
    <w:rsid w:val="00D929C0"/>
    <w:rsid w:val="00DB1C6A"/>
    <w:rsid w:val="00E10DF7"/>
    <w:rsid w:val="00E14CDD"/>
    <w:rsid w:val="00E176A3"/>
    <w:rsid w:val="00E33A0F"/>
    <w:rsid w:val="00E97622"/>
    <w:rsid w:val="00EC46C1"/>
    <w:rsid w:val="00EC6F47"/>
    <w:rsid w:val="00ED3C83"/>
    <w:rsid w:val="00F44E9F"/>
    <w:rsid w:val="00F452BE"/>
    <w:rsid w:val="00F47982"/>
    <w:rsid w:val="00F53AE0"/>
    <w:rsid w:val="00F705EA"/>
    <w:rsid w:val="00F754E6"/>
    <w:rsid w:val="00F96476"/>
    <w:rsid w:val="00FE7BB2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EDACAB1"/>
  <w15:chartTrackingRefBased/>
  <w15:docId w15:val="{F1F0AB82-04DA-4B04-BE64-232E1DCA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idung">
    <w:name w:val="Noidung"/>
    <w:basedOn w:val="BodyText"/>
    <w:autoRedefine/>
    <w:qFormat/>
    <w:rsid w:val="00B01D2E"/>
    <w:pPr>
      <w:numPr>
        <w:numId w:val="4"/>
      </w:numPr>
      <w:tabs>
        <w:tab w:val="center" w:pos="7200"/>
      </w:tabs>
      <w:suppressAutoHyphens/>
      <w:spacing w:before="120" w:line="276" w:lineRule="auto"/>
      <w:jc w:val="both"/>
    </w:pPr>
    <w:rPr>
      <w:bCs/>
      <w:i/>
      <w:sz w:val="26"/>
      <w:szCs w:val="26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B126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1265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14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E14C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14C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3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77DFF-FC1A-4AD6-9ED4-37E9EE847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9 Win 8.1</dc:creator>
  <cp:keywords/>
  <dc:description/>
  <cp:lastModifiedBy>Thuận</cp:lastModifiedBy>
  <cp:revision>2</cp:revision>
  <dcterms:created xsi:type="dcterms:W3CDTF">2022-10-08T02:18:00Z</dcterms:created>
  <dcterms:modified xsi:type="dcterms:W3CDTF">2022-10-08T02:18:00Z</dcterms:modified>
</cp:coreProperties>
</file>